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4T20:08:27Z</dcterms:created>
  <dcterms:modified xsi:type="dcterms:W3CDTF">2026-03-04T2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v1.9</vt:lpwstr>
  </property>
</Properties>
</file>